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20</w:t>
      </w:r>
      <w:r w:rsidR="0055572B" w:rsidRPr="00DB3E0E">
        <w:t/>
      </w:r>
      <w:r w:rsidR="005A72C6">
        <w:t/>
      </w:r>
      <w:r w:rsidR="0055572B">
        <w:t xml:space="preserve"> day of  </w:t>
      </w:r>
      <w:r w:rsidR="005A72C6">
        <w:t xml:space="preserve">August</w:t>
      </w:r>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r w:rsidRPr="00577A61">
        <w:rPr>
          <w:rFonts w:asciiTheme="minorHAnsi" w:hAnsiTheme="minorHAnsi" w:cs="Book Antiqua"/>
          <w:b/>
          <w:bCs/>
          <w:spacing w:val="-1"/>
          <w:sz w:val="22"/>
          <w:szCs w:val="22"/>
        </w:rPr>
        <w:t>Eduvanz</w:t>
      </w:r>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B/202, Times Square Bldg,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r w:rsidR="006C6436">
        <w:rPr>
          <w:rFonts w:asciiTheme="minorHAnsi" w:hAnsiTheme="minorHAnsi" w:cs="Book Antiqua"/>
          <w:b/>
          <w:bCs/>
          <w:sz w:val="22"/>
          <w:szCs w:val="22"/>
        </w:rPr>
        <w:t>WiZR</w:t>
      </w:r>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ONE COMMUNE 8</w:t>
      </w:r>
      <w:r w:rsidR="0055572B" w:rsidRPr="00AB1F61">
        <w:rPr>
          <w:b/>
        </w:rPr>
        <w:t/>
      </w:r>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r w:rsidR="0055572B" w:rsidRPr="00DB3E0E">
        <w:t/>
      </w:r>
      <w:r>
        <w:t/>
      </w:r>
      <w:r w:rsidR="0055572B">
        <w:t xml:space="preserve">, CIN </w:t>
      </w:r>
      <w:r>
        <w:t xml:space="preserve">ZZ07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r>
        <w:rPr>
          <w:rFonts w:asciiTheme="minorHAnsi" w:hAnsiTheme="minorHAnsi"/>
          <w:sz w:val="22"/>
          <w:szCs w:val="22"/>
        </w:rPr>
        <w:t>WiZR</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r>
        <w:t>WiZR</w:t>
      </w:r>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r w:rsidR="002721BF">
        <w:t>WiZR</w:t>
      </w:r>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r w:rsidR="00FA0694">
        <w:t>WiZR</w:t>
      </w:r>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Authorisation”</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authorisation,</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r w:rsidRPr="01E08109">
        <w:rPr>
          <w:rFonts w:asciiTheme="minorHAnsi" w:hAnsiTheme="minorHAnsi"/>
          <w:spacing w:val="-1"/>
          <w:sz w:val="22"/>
          <w:szCs w:val="22"/>
        </w:rPr>
        <w:t>notarisation,</w:t>
      </w:r>
      <w:r w:rsidRPr="01E08109">
        <w:rPr>
          <w:rFonts w:asciiTheme="minorHAnsi" w:hAnsiTheme="minorHAnsi"/>
          <w:spacing w:val="14"/>
          <w:sz w:val="22"/>
          <w:szCs w:val="22"/>
        </w:rPr>
        <w:t xml:space="preserve"> </w:t>
      </w:r>
      <w:r w:rsidRPr="01E08109">
        <w:rPr>
          <w:rFonts w:asciiTheme="minorHAnsi" w:hAnsiTheme="minorHAnsi"/>
          <w:spacing w:val="-1"/>
          <w:sz w:val="22"/>
          <w:szCs w:val="22"/>
        </w:rPr>
        <w:t>lodgemen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r w:rsidR="00FA0694" w:rsidRPr="79616F0A">
        <w:rPr>
          <w:rFonts w:asciiTheme="minorHAnsi" w:hAnsiTheme="minorHAnsi"/>
          <w:sz w:val="22"/>
          <w:szCs w:val="22"/>
        </w:rPr>
        <w:t>WiZR</w:t>
      </w:r>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r>
        <w:rPr>
          <w:rFonts w:asciiTheme="minorHAnsi" w:hAnsiTheme="minorHAnsi"/>
          <w:sz w:val="22"/>
          <w:szCs w:val="22"/>
        </w:rPr>
        <w:t>WiZR</w:t>
      </w:r>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r>
        <w:rPr>
          <w:rFonts w:asciiTheme="minorHAnsi" w:hAnsiTheme="minorHAnsi"/>
          <w:sz w:val="22"/>
          <w:szCs w:val="22"/>
        </w:rPr>
        <w:t>WiZR</w:t>
      </w:r>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WiZR</w:t>
      </w:r>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r w:rsidR="00F41821">
        <w:rPr>
          <w:rFonts w:asciiTheme="minorHAnsi" w:hAnsiTheme="minorHAnsi"/>
          <w:sz w:val="22"/>
          <w:szCs w:val="22"/>
        </w:rPr>
        <w:t>WiZR</w:t>
      </w:r>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r w:rsidR="00F127F2">
        <w:rPr>
          <w:rFonts w:asciiTheme="minorHAnsi" w:hAnsiTheme="minorHAnsi"/>
          <w:sz w:val="22"/>
          <w:szCs w:val="22"/>
        </w:rPr>
        <w:t>WiZR</w:t>
      </w:r>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ies.</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r w:rsidR="007A7C6D">
        <w:rPr>
          <w:rFonts w:asciiTheme="minorHAnsi" w:hAnsiTheme="minorHAnsi"/>
          <w:sz w:val="22"/>
          <w:szCs w:val="22"/>
        </w:rPr>
        <w:t>WiZR</w:t>
      </w:r>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r w:rsidRPr="01E08109">
        <w:rPr>
          <w:rFonts w:asciiTheme="minorHAnsi" w:hAnsiTheme="minorHAnsi"/>
          <w:sz w:val="22"/>
          <w:szCs w:val="22"/>
        </w:rPr>
        <w:t>i)</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r w:rsidRPr="00577A61">
        <w:rPr>
          <w:rFonts w:asciiTheme="minorHAnsi" w:hAnsiTheme="minorHAnsi"/>
          <w:spacing w:val="-1"/>
          <w:sz w:val="22"/>
          <w:szCs w:val="22"/>
        </w:rPr>
        <w:t>Eduvanz</w:t>
      </w:r>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ONE COMMUNE 8</w:t>
      </w:r>
      <w:r w:rsidRPr="00AB1F61">
        <w:rPr>
          <w:b/>
        </w:rPr>
        <w:t/>
      </w:r>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 xml:space="preserve">145, 5th Main Rd, Sector 6, HSR Layout, Bengaluru, Karnataka 560102</w:t>
      </w:r>
      <w:r w:rsidRPr="00DB3E0E">
        <w:t/>
      </w:r>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 xml:space="preserve">9693220791</w:t>
      </w:r>
      <w:r w:rsidR="0055572B" w:rsidRPr="00DB3E0E">
        <w:t/>
      </w:r>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 xml:space="preserve">nishant.sahay@growthschool.io</w:t>
      </w:r>
      <w:r w:rsidRPr="00DB3E0E">
        <w:t/>
      </w:r>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 xml:space="preserve">Chaitanya</w:t>
      </w:r>
      <w:r w:rsidR="00CC0E66" w:rsidRPr="00DB3E0E">
        <w:t/>
      </w:r>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r w:rsidR="002659A8">
        <w:rPr>
          <w:rFonts w:ascii="Calibri" w:hAnsi="Calibri" w:cs="Calibri"/>
          <w:color w:val="000000"/>
          <w:sz w:val="22"/>
          <w:szCs w:val="22"/>
          <w:bdr w:val="none" w:sz="0" w:space="0" w:color="auto" w:frame="1"/>
          <w:lang w:val="en-US"/>
        </w:rPr>
        <w:t>WiZR</w:t>
      </w:r>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r>
        <w:rPr>
          <w:rFonts w:ascii="Calibri" w:hAnsi="Calibri" w:cs="Calibri"/>
          <w:color w:val="000000"/>
          <w:sz w:val="22"/>
          <w:szCs w:val="22"/>
          <w:bdr w:val="none" w:sz="0" w:space="0" w:color="auto" w:frame="1"/>
        </w:rPr>
        <w:t>WiZR</w:t>
      </w:r>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r>
        <w:rPr>
          <w:rFonts w:ascii="Calibri" w:hAnsi="Calibri" w:cs="Calibri"/>
          <w:color w:val="000000"/>
          <w:sz w:val="22"/>
          <w:szCs w:val="22"/>
          <w:bdr w:val="none" w:sz="0" w:space="0" w:color="auto" w:frame="1"/>
        </w:rPr>
        <w:t>WiZR</w:t>
      </w:r>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i)</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MoUs),</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Pr="00577A61">
        <w:rPr>
          <w:b/>
          <w:spacing w:val="-1"/>
        </w:rPr>
        <w:t>Eduvanz</w:t>
      </w:r>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ONE COMMUNE 8</w:t>
      </w:r>
      <w:r w:rsidR="0055572B" w:rsidRPr="00AB1F61">
        <w:rPr>
          <w:b/>
        </w:rPr>
        <w:t/>
      </w:r>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r w:rsidR="0055572B" w:rsidRPr="00DB3E0E">
        <w:t/>
      </w:r>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r w:rsidR="0055572B" w:rsidRPr="00DB3E0E">
        <w:t/>
      </w:r>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2D0AB571" w14:textId="77777777" w:rsidR="00A612A7" w:rsidRDefault="005D4619" w:rsidP="0055572B">
      <w:pPr>
        <w:rPr>
          <w:b/>
          <w:spacing w:val="-1"/>
        </w:rPr>
      </w:pPr>
      <w:r w:rsidRPr="00502CCB">
        <w:rPr>
          <w:b/>
          <w:spacing w:val="-1"/>
        </w:rPr>
        <w:t xml:space="preserve"> Product Snapshot: -</w:t>
      </w:r>
    </w:p>
    <w:p w14:paraId="527F540B" w14:textId="51DD2CC0" w:rsidR="0055572B" w:rsidRPr="0092759B" w:rsidRDefault="0055572B" w:rsidP="0055572B">
      <w:pPr>
        <w:rPr>
          <w:b/>
          <w:spacing w:val="-1"/>
        </w:rPr>
      </w:pPr>
      <w:r>
        <w:rPr>
          <w:b/>
          <w:spacing w:val="-1"/>
        </w:rPr>
        <w:t xml:space="preserve"> </w:t>
      </w:r>
      <w:r w:rsidR="005A72C6">
        <w:drawing>
          <wp:inline distT="0" distB="0" distL="0" distR="0">
            <wp:extent cx="2857500" cy="2857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sidR="00647984">
        <w:t/>
      </w:r>
      <w:r w:rsidR="00984770">
        <w:t/>
      </w:r>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r w:rsidR="0038186C">
        <w:rPr>
          <w:rFonts w:cs="Book Antiqua"/>
        </w:rPr>
        <w:t>WiZR</w:t>
      </w:r>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r w:rsidR="0038186C">
        <w:rPr>
          <w:rFonts w:cs="Book Antiqua"/>
        </w:rPr>
        <w:t>WiZR</w:t>
      </w:r>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r w:rsidR="0038186C">
        <w:rPr>
          <w:rFonts w:cs="Book Antiqua"/>
        </w:rPr>
        <w:t>WiZR</w:t>
      </w:r>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WiZR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Principal O/S + APR from last EMI Paid + Preclosur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r>
              <w:rPr>
                <w:color w:val="000000"/>
                <w:highlight w:val="white"/>
              </w:rPr>
              <w:t>Preclosur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r w:rsidRPr="00577A61">
        <w:rPr>
          <w:b/>
          <w:spacing w:val="-1"/>
        </w:rPr>
        <w:t>Eduvanz</w:t>
      </w:r>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r w:rsidR="0055572B" w:rsidRPr="00AB1F61">
        <w:rPr>
          <w:b/>
        </w:rPr>
        <w:t/>
      </w:r>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r w:rsidR="00CC0E66">
        <w:t/>
      </w:r>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r w:rsidR="0055572B" w:rsidRPr="00DB3E0E">
        <w:t/>
      </w:r>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r w:rsidR="00FA0282">
        <w:rPr>
          <w:rFonts w:asciiTheme="minorHAnsi" w:hAnsiTheme="minorHAnsi"/>
          <w:sz w:val="22"/>
          <w:szCs w:val="22"/>
        </w:rPr>
        <w:t>WiZR</w:t>
      </w:r>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r w:rsidR="00FA0282">
        <w:t>WiZR</w:t>
      </w:r>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r w:rsidR="00FA0282">
        <w:t>WiZR</w:t>
      </w:r>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r w:rsidR="00FA0282">
        <w:rPr>
          <w:rFonts w:asciiTheme="minorHAnsi" w:hAnsiTheme="minorHAnsi"/>
          <w:sz w:val="22"/>
          <w:szCs w:val="22"/>
        </w:rPr>
        <w:t>WiZR</w:t>
      </w:r>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r w:rsidR="00FA0282">
        <w:rPr>
          <w:rFonts w:asciiTheme="minorHAnsi" w:hAnsiTheme="minorHAnsi"/>
          <w:sz w:val="22"/>
          <w:szCs w:val="22"/>
        </w:rPr>
        <w:t>WiZR</w:t>
      </w:r>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r w:rsidR="00FA0282">
        <w:rPr>
          <w:rFonts w:asciiTheme="minorHAnsi" w:hAnsiTheme="minorHAnsi"/>
          <w:sz w:val="22"/>
          <w:szCs w:val="22"/>
        </w:rPr>
        <w:t>WiZR</w:t>
      </w:r>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r w:rsidRPr="00E20047">
        <w:rPr>
          <w:rFonts w:asciiTheme="minorHAnsi" w:hAnsiTheme="minorHAnsi"/>
          <w:sz w:val="22"/>
          <w:szCs w:val="22"/>
        </w:rPr>
        <w:t>WiZR</w:t>
      </w:r>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r w:rsidRPr="00577A61">
        <w:rPr>
          <w:b/>
          <w:spacing w:val="-1"/>
        </w:rPr>
        <w:t>Eduvanz</w:t>
      </w:r>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r w:rsidR="0055572B" w:rsidRPr="00AB1F61">
        <w:rPr>
          <w:b/>
        </w:rPr>
        <w:t/>
      </w:r>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r w:rsidR="00CC0E66">
        <w:t/>
      </w:r>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r w:rsidR="0055572B" w:rsidRPr="00DB3E0E">
        <w:t/>
      </w:r>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222A31" w14:textId="77777777" w:rsidR="00852618" w:rsidRDefault="00852618">
      <w:r>
        <w:separator/>
      </w:r>
    </w:p>
  </w:endnote>
  <w:endnote w:type="continuationSeparator" w:id="0">
    <w:p w14:paraId="44BE3EEE" w14:textId="77777777" w:rsidR="00852618" w:rsidRDefault="00852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E5BECA" w14:textId="77777777" w:rsidR="00852618" w:rsidRDefault="00852618">
      <w:r>
        <w:separator/>
      </w:r>
    </w:p>
  </w:footnote>
  <w:footnote w:type="continuationSeparator" w:id="0">
    <w:p w14:paraId="6A449871" w14:textId="77777777" w:rsidR="00852618" w:rsidRDefault="008526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932FC"/>
    <w:rsid w:val="000A292A"/>
    <w:rsid w:val="000B4DFE"/>
    <w:rsid w:val="000C57C9"/>
    <w:rsid w:val="000D5159"/>
    <w:rsid w:val="000F2369"/>
    <w:rsid w:val="001013EB"/>
    <w:rsid w:val="0012753F"/>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D1686"/>
    <w:rsid w:val="004E13F2"/>
    <w:rsid w:val="004E2145"/>
    <w:rsid w:val="004E4180"/>
    <w:rsid w:val="004E5544"/>
    <w:rsid w:val="004F5E6E"/>
    <w:rsid w:val="00511BC5"/>
    <w:rsid w:val="00524D02"/>
    <w:rsid w:val="00532DBB"/>
    <w:rsid w:val="0055572B"/>
    <w:rsid w:val="00566AB9"/>
    <w:rsid w:val="00570B65"/>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47984"/>
    <w:rsid w:val="00651C18"/>
    <w:rsid w:val="0065246D"/>
    <w:rsid w:val="00691076"/>
    <w:rsid w:val="006C3522"/>
    <w:rsid w:val="006C36AE"/>
    <w:rsid w:val="006C6436"/>
    <w:rsid w:val="006C7705"/>
    <w:rsid w:val="006D6057"/>
    <w:rsid w:val="006D72AB"/>
    <w:rsid w:val="006E113A"/>
    <w:rsid w:val="006E1E05"/>
    <w:rsid w:val="006E2F01"/>
    <w:rsid w:val="006F6CD5"/>
    <w:rsid w:val="006F7A2A"/>
    <w:rsid w:val="007025B1"/>
    <w:rsid w:val="00707BE2"/>
    <w:rsid w:val="00711ECA"/>
    <w:rsid w:val="00711F27"/>
    <w:rsid w:val="00727DC1"/>
    <w:rsid w:val="0073571A"/>
    <w:rsid w:val="00751230"/>
    <w:rsid w:val="00762912"/>
    <w:rsid w:val="00772A4E"/>
    <w:rsid w:val="00774E2B"/>
    <w:rsid w:val="0079703B"/>
    <w:rsid w:val="007A595B"/>
    <w:rsid w:val="007A7C6D"/>
    <w:rsid w:val="007C65A2"/>
    <w:rsid w:val="007C7753"/>
    <w:rsid w:val="007E00EE"/>
    <w:rsid w:val="007F242A"/>
    <w:rsid w:val="00832517"/>
    <w:rsid w:val="008328C9"/>
    <w:rsid w:val="00843215"/>
    <w:rsid w:val="00845FCC"/>
    <w:rsid w:val="00847C50"/>
    <w:rsid w:val="00852618"/>
    <w:rsid w:val="008530CB"/>
    <w:rsid w:val="00855E5E"/>
    <w:rsid w:val="00871BED"/>
    <w:rsid w:val="00884E3D"/>
    <w:rsid w:val="00893951"/>
    <w:rsid w:val="008B07A4"/>
    <w:rsid w:val="008B1AA4"/>
    <w:rsid w:val="008D046D"/>
    <w:rsid w:val="008F1F5A"/>
    <w:rsid w:val="008F2DDB"/>
    <w:rsid w:val="00905007"/>
    <w:rsid w:val="00912E4D"/>
    <w:rsid w:val="0092759B"/>
    <w:rsid w:val="00960411"/>
    <w:rsid w:val="00973376"/>
    <w:rsid w:val="0098186B"/>
    <w:rsid w:val="00984770"/>
    <w:rsid w:val="00987889"/>
    <w:rsid w:val="00992329"/>
    <w:rsid w:val="009A551C"/>
    <w:rsid w:val="009B7C83"/>
    <w:rsid w:val="009D78DC"/>
    <w:rsid w:val="00A018AC"/>
    <w:rsid w:val="00A30DBF"/>
    <w:rsid w:val="00A452DA"/>
    <w:rsid w:val="00A50AC1"/>
    <w:rsid w:val="00A55743"/>
    <w:rsid w:val="00A60C1A"/>
    <w:rsid w:val="00A612A7"/>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94301"/>
    <w:rsid w:val="00DA016C"/>
    <w:rsid w:val="00DA0628"/>
    <w:rsid w:val="00DA0722"/>
    <w:rsid w:val="00DA76B6"/>
    <w:rsid w:val="00DB3D7A"/>
    <w:rsid w:val="00DC662D"/>
    <w:rsid w:val="00E20047"/>
    <w:rsid w:val="00E2406F"/>
    <w:rsid w:val="00E3180F"/>
    <w:rsid w:val="00E415B6"/>
    <w:rsid w:val="00E43FA7"/>
    <w:rsid w:val="00E52AD0"/>
    <w:rsid w:val="00E73BCC"/>
    <w:rsid w:val="00E93A63"/>
    <w:rsid w:val="00EB6497"/>
    <w:rsid w:val="00EE4608"/>
    <w:rsid w:val="00EF2F31"/>
    <w:rsid w:val="00EF4C78"/>
    <w:rsid w:val="00F127F2"/>
    <w:rsid w:val="00F145FE"/>
    <w:rsid w:val="00F227C3"/>
    <w:rsid w:val="00F27511"/>
    <w:rsid w:val="00F36720"/>
    <w:rsid w:val="00F41821"/>
    <w:rsid w:val="00F4399C"/>
    <w:rsid w:val="00F5571D"/>
    <w:rsid w:val="00F711C4"/>
    <w:rsid w:val="00F75A58"/>
    <w:rsid w:val="00F7710C"/>
    <w:rsid w:val="00F91697"/>
    <w:rsid w:val="00FA0282"/>
    <w:rsid w:val="00FA0694"/>
    <w:rsid w:val="00FA3618"/>
    <w:rsid w:val="00FC4D54"/>
    <w:rsid w:val="00FC6D1B"/>
    <w:rsid w:val="00FE6575"/>
    <w:rsid w:val="00FF06B3"/>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2</Pages>
  <Words>3636</Words>
  <Characters>2072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9</cp:revision>
  <cp:lastPrinted>2022-10-11T09:16:00Z</cp:lastPrinted>
  <dcterms:created xsi:type="dcterms:W3CDTF">2024-07-11T04:45:00Z</dcterms:created>
  <dcterms:modified xsi:type="dcterms:W3CDTF">2024-08-20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